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5670f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de3c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e0489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3Z</dcterms:created>
  <dcterms:modified xsi:type="dcterms:W3CDTF">2016-09-13T06:57:53Z</dcterms:modified>
</cp:coreProperties>
</file>